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41E5E" w14:textId="77777777" w:rsidR="007175A5" w:rsidRPr="001419CC" w:rsidRDefault="002442B3" w:rsidP="00C70329">
      <w:pPr>
        <w:shd w:val="clear" w:color="auto" w:fill="F2F2F2"/>
        <w:spacing w:after="0"/>
        <w:jc w:val="center"/>
        <w:rPr>
          <w:rStyle w:val="BookTitle1"/>
          <w:rFonts w:ascii="Times New Roman" w:hAnsi="Times New Roman"/>
          <w:sz w:val="30"/>
          <w:szCs w:val="30"/>
        </w:rPr>
      </w:pPr>
      <w:r w:rsidRPr="001419CC">
        <w:rPr>
          <w:rStyle w:val="BookTitle1"/>
          <w:rFonts w:ascii="Times New Roman" w:hAnsi="Times New Roman"/>
          <w:sz w:val="30"/>
          <w:szCs w:val="30"/>
        </w:rPr>
        <w:t xml:space="preserve">California </w:t>
      </w:r>
      <w:r w:rsidR="0053127A" w:rsidRPr="001419CC">
        <w:rPr>
          <w:rStyle w:val="BookTitle1"/>
          <w:rFonts w:ascii="Times New Roman" w:hAnsi="Times New Roman"/>
          <w:sz w:val="30"/>
          <w:szCs w:val="30"/>
        </w:rPr>
        <w:t>State University</w:t>
      </w:r>
      <w:r w:rsidRPr="001419CC">
        <w:rPr>
          <w:rStyle w:val="BookTitle1"/>
          <w:rFonts w:ascii="Times New Roman" w:hAnsi="Times New Roman"/>
          <w:sz w:val="30"/>
          <w:szCs w:val="30"/>
        </w:rPr>
        <w:t xml:space="preserve">, Los Angeles </w:t>
      </w:r>
    </w:p>
    <w:p w14:paraId="4B741E5F" w14:textId="327A74F4" w:rsidR="0053127A" w:rsidRPr="001419CC" w:rsidRDefault="00010CE8" w:rsidP="00C70329">
      <w:pPr>
        <w:shd w:val="clear" w:color="auto" w:fill="F2F2F2"/>
        <w:spacing w:after="0"/>
        <w:jc w:val="center"/>
        <w:rPr>
          <w:rStyle w:val="BookTitle1"/>
          <w:rFonts w:ascii="Times New Roman" w:hAnsi="Times New Roman"/>
          <w:sz w:val="30"/>
          <w:szCs w:val="30"/>
        </w:rPr>
      </w:pPr>
      <w:r w:rsidRPr="001419CC">
        <w:rPr>
          <w:rStyle w:val="BookTitle1"/>
          <w:rFonts w:ascii="Times New Roman" w:hAnsi="Times New Roman"/>
          <w:sz w:val="30"/>
          <w:szCs w:val="30"/>
        </w:rPr>
        <w:t>Annual</w:t>
      </w:r>
      <w:r w:rsidR="002650A9" w:rsidRPr="001419CC">
        <w:rPr>
          <w:rStyle w:val="BookTitle1"/>
          <w:rFonts w:ascii="Times New Roman" w:hAnsi="Times New Roman"/>
          <w:sz w:val="30"/>
          <w:szCs w:val="30"/>
        </w:rPr>
        <w:t xml:space="preserve"> </w:t>
      </w:r>
      <w:r w:rsidR="0053127A" w:rsidRPr="001419CC">
        <w:rPr>
          <w:rStyle w:val="BookTitle1"/>
          <w:rFonts w:ascii="Times New Roman" w:hAnsi="Times New Roman"/>
          <w:sz w:val="30"/>
          <w:szCs w:val="30"/>
        </w:rPr>
        <w:t xml:space="preserve">Assessment </w:t>
      </w:r>
      <w:r w:rsidR="00313C1E" w:rsidRPr="001419CC">
        <w:rPr>
          <w:rStyle w:val="BookTitle1"/>
          <w:rFonts w:ascii="Times New Roman" w:hAnsi="Times New Roman"/>
          <w:sz w:val="30"/>
          <w:szCs w:val="30"/>
        </w:rPr>
        <w:t>Report</w:t>
      </w:r>
      <w:r w:rsidR="0079135C" w:rsidRPr="001419CC">
        <w:rPr>
          <w:rStyle w:val="BookTitle1"/>
          <w:rFonts w:ascii="Times New Roman" w:hAnsi="Times New Roman"/>
          <w:sz w:val="30"/>
          <w:szCs w:val="30"/>
        </w:rPr>
        <w:t xml:space="preserve">: </w:t>
      </w:r>
      <w:r w:rsidR="0024047E">
        <w:rPr>
          <w:rStyle w:val="BookTitle1"/>
          <w:rFonts w:ascii="Times New Roman" w:hAnsi="Times New Roman"/>
          <w:sz w:val="30"/>
          <w:szCs w:val="30"/>
        </w:rPr>
        <w:t>G</w:t>
      </w:r>
      <w:r w:rsidR="00E94C83" w:rsidRPr="001419CC">
        <w:rPr>
          <w:rStyle w:val="BookTitle1"/>
          <w:rFonts w:ascii="Times New Roman" w:hAnsi="Times New Roman"/>
          <w:sz w:val="30"/>
          <w:szCs w:val="30"/>
        </w:rPr>
        <w:t>raduate</w:t>
      </w:r>
      <w:r w:rsidR="00C37DA5" w:rsidRPr="001419CC">
        <w:rPr>
          <w:rStyle w:val="BookTitle1"/>
          <w:rFonts w:ascii="Times New Roman" w:hAnsi="Times New Roman"/>
          <w:sz w:val="30"/>
          <w:szCs w:val="30"/>
        </w:rPr>
        <w:t xml:space="preserve"> Degree </w:t>
      </w:r>
      <w:r w:rsidR="00110A6B" w:rsidRPr="001419CC">
        <w:rPr>
          <w:rStyle w:val="BookTitle1"/>
          <w:rFonts w:ascii="Times New Roman" w:hAnsi="Times New Roman"/>
          <w:sz w:val="30"/>
          <w:szCs w:val="30"/>
        </w:rPr>
        <w:t>Programs</w:t>
      </w:r>
      <w:r w:rsidRPr="001419CC">
        <w:rPr>
          <w:rStyle w:val="BookTitle1"/>
          <w:rFonts w:ascii="Times New Roman" w:hAnsi="Times New Roman"/>
          <w:sz w:val="30"/>
          <w:szCs w:val="30"/>
        </w:rPr>
        <w:t xml:space="preserve"> </w:t>
      </w:r>
    </w:p>
    <w:p w14:paraId="4B741E60" w14:textId="77777777" w:rsidR="0053127A" w:rsidRPr="005D0904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4B741E61" w14:textId="1DEA6F5B" w:rsidR="0053127A" w:rsidRPr="001419CC" w:rsidRDefault="002650A9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>Program</w:t>
      </w:r>
      <w:r w:rsidR="0053127A" w:rsidRPr="001419CC">
        <w:rPr>
          <w:rStyle w:val="BookTitle1"/>
          <w:rFonts w:ascii="Times New Roman" w:hAnsi="Times New Roman"/>
        </w:rPr>
        <w:t xml:space="preserve">: </w:t>
      </w:r>
      <w:r w:rsidR="00931B63" w:rsidRPr="001419CC">
        <w:rPr>
          <w:rStyle w:val="BookTitle1"/>
          <w:rFonts w:ascii="Times New Roman" w:hAnsi="Times New Roman"/>
        </w:rPr>
        <w:t xml:space="preserve"> ___________</w:t>
      </w:r>
      <w:r w:rsidR="00E87EF6" w:rsidRPr="001419CC">
        <w:rPr>
          <w:rStyle w:val="BookTitle1"/>
          <w:rFonts w:ascii="Times New Roman" w:hAnsi="Times New Roman"/>
        </w:rPr>
        <w:t>_________________</w:t>
      </w:r>
      <w:r w:rsidR="00E87EF6" w:rsidRPr="001419CC">
        <w:rPr>
          <w:rStyle w:val="BookTitle1"/>
          <w:rFonts w:ascii="Times New Roman" w:hAnsi="Times New Roman"/>
        </w:rPr>
        <w:tab/>
      </w:r>
      <w:r w:rsidR="00313C1E" w:rsidRPr="001419CC">
        <w:rPr>
          <w:rStyle w:val="BookTitle1"/>
          <w:rFonts w:ascii="Times New Roman" w:hAnsi="Times New Roman"/>
        </w:rPr>
        <w:t xml:space="preserve">Report </w:t>
      </w:r>
      <w:r w:rsidR="00931B63" w:rsidRPr="001419CC">
        <w:rPr>
          <w:rStyle w:val="BookTitle1"/>
          <w:rFonts w:ascii="Times New Roman" w:hAnsi="Times New Roman"/>
        </w:rPr>
        <w:t>Semester/</w:t>
      </w:r>
      <w:r w:rsidR="0053127A" w:rsidRPr="001419CC">
        <w:rPr>
          <w:rStyle w:val="BookTitle1"/>
          <w:rFonts w:ascii="Times New Roman" w:hAnsi="Times New Roman"/>
        </w:rPr>
        <w:t>Year:  _____________</w:t>
      </w:r>
    </w:p>
    <w:p w14:paraId="4B741E62" w14:textId="77777777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4B741E63" w14:textId="690F35D8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>College</w:t>
      </w:r>
      <w:r w:rsidR="008E241A" w:rsidRPr="001419CC">
        <w:rPr>
          <w:rStyle w:val="BookTitle1"/>
          <w:rFonts w:ascii="Times New Roman" w:hAnsi="Times New Roman"/>
        </w:rPr>
        <w:t>/School</w:t>
      </w:r>
      <w:r w:rsidRPr="001419CC">
        <w:rPr>
          <w:rStyle w:val="BookTitle1"/>
          <w:rFonts w:ascii="Times New Roman" w:hAnsi="Times New Roman"/>
        </w:rPr>
        <w:t xml:space="preserve">:  </w:t>
      </w:r>
      <w:r w:rsidR="008E241A" w:rsidRPr="001419CC">
        <w:rPr>
          <w:rStyle w:val="BookTitle1"/>
          <w:rFonts w:ascii="Times New Roman" w:hAnsi="Times New Roman"/>
        </w:rPr>
        <w:t>___________________</w:t>
      </w:r>
      <w:r w:rsidR="00E87EF6" w:rsidRPr="001419CC">
        <w:rPr>
          <w:rStyle w:val="BookTitle1"/>
          <w:rFonts w:ascii="Times New Roman" w:hAnsi="Times New Roman"/>
        </w:rPr>
        <w:t xml:space="preserve">    </w:t>
      </w:r>
      <w:r w:rsidR="00931B63" w:rsidRPr="001419CC">
        <w:rPr>
          <w:rStyle w:val="BookTitle1"/>
          <w:rFonts w:ascii="Times New Roman" w:hAnsi="Times New Roman"/>
        </w:rPr>
        <w:t>Assessment Coor</w:t>
      </w:r>
      <w:r w:rsidR="00110A6B" w:rsidRPr="001419CC">
        <w:rPr>
          <w:rStyle w:val="BookTitle1"/>
          <w:rFonts w:ascii="Times New Roman" w:hAnsi="Times New Roman"/>
        </w:rPr>
        <w:t>dinator: _____________</w:t>
      </w:r>
      <w:r w:rsidR="00C70329" w:rsidRPr="001419CC">
        <w:rPr>
          <w:rStyle w:val="BookTitle1"/>
          <w:rFonts w:ascii="Times New Roman" w:hAnsi="Times New Roman"/>
        </w:rPr>
        <w:t>__</w:t>
      </w:r>
      <w:r w:rsidR="00931B63" w:rsidRPr="001419CC">
        <w:rPr>
          <w:rStyle w:val="BookTitle1"/>
          <w:rFonts w:ascii="Times New Roman" w:hAnsi="Times New Roman"/>
        </w:rPr>
        <w:t>_</w:t>
      </w:r>
    </w:p>
    <w:p w14:paraId="4B741E64" w14:textId="77777777" w:rsidR="0053127A" w:rsidRPr="001419CC" w:rsidRDefault="0053127A" w:rsidP="0053127A">
      <w:pPr>
        <w:spacing w:after="0"/>
        <w:rPr>
          <w:rStyle w:val="BookTitle1"/>
          <w:rFonts w:ascii="Times New Roman" w:hAnsi="Times New Roman"/>
        </w:rPr>
      </w:pPr>
    </w:p>
    <w:p w14:paraId="4B741E65" w14:textId="77777777" w:rsidR="00931B63" w:rsidRPr="001419CC" w:rsidRDefault="00931B63" w:rsidP="0053127A">
      <w:pPr>
        <w:spacing w:after="0"/>
        <w:rPr>
          <w:rStyle w:val="BookTitle1"/>
          <w:rFonts w:ascii="Times New Roman" w:hAnsi="Times New Roman"/>
        </w:rPr>
      </w:pPr>
      <w:r w:rsidRPr="001419CC">
        <w:rPr>
          <w:rStyle w:val="BookTitle1"/>
          <w:rFonts w:ascii="Times New Roman" w:hAnsi="Times New Roman"/>
        </w:rPr>
        <w:t xml:space="preserve">Specialized Accreditation:  </w:t>
      </w:r>
      <w:r w:rsidRPr="001419CC">
        <w:rPr>
          <w:rStyle w:val="BookTitle1"/>
          <w:rFonts w:ascii="Times New Roman" w:hAnsi="Times New Roman"/>
        </w:rPr>
        <w:sym w:font="Wingdings" w:char="F072"/>
      </w:r>
      <w:r w:rsidRPr="001419CC">
        <w:rPr>
          <w:rStyle w:val="BookTitle1"/>
          <w:rFonts w:ascii="Times New Roman" w:hAnsi="Times New Roman"/>
        </w:rPr>
        <w:t xml:space="preserve">  No    </w:t>
      </w:r>
      <w:r w:rsidRPr="001419CC">
        <w:rPr>
          <w:rStyle w:val="BookTitle1"/>
          <w:rFonts w:ascii="Times New Roman" w:hAnsi="Times New Roman"/>
        </w:rPr>
        <w:sym w:font="Wingdings" w:char="F072"/>
      </w:r>
      <w:r w:rsidR="00C70329" w:rsidRPr="001419CC">
        <w:rPr>
          <w:rStyle w:val="BookTitle1"/>
          <w:rFonts w:ascii="Times New Roman" w:hAnsi="Times New Roman"/>
        </w:rPr>
        <w:t xml:space="preserve">  Yes   </w:t>
      </w:r>
      <w:r w:rsidRPr="001419CC">
        <w:rPr>
          <w:rStyle w:val="BookTitle1"/>
          <w:rFonts w:ascii="Times New Roman" w:hAnsi="Times New Roman"/>
        </w:rPr>
        <w:t xml:space="preserve">please specify </w:t>
      </w:r>
      <w:r w:rsidR="003F2EE3" w:rsidRPr="001419CC">
        <w:rPr>
          <w:rStyle w:val="BookTitle1"/>
          <w:rFonts w:ascii="Times New Roman" w:hAnsi="Times New Roman"/>
        </w:rPr>
        <w:t xml:space="preserve">Agency/organization and Date </w:t>
      </w:r>
      <w:r w:rsidR="00C70329" w:rsidRPr="001419CC">
        <w:rPr>
          <w:rStyle w:val="BookTitle1"/>
          <w:rFonts w:ascii="Times New Roman" w:hAnsi="Times New Roman"/>
        </w:rPr>
        <w:t>_____________________</w:t>
      </w:r>
    </w:p>
    <w:p w14:paraId="4B741E66" w14:textId="77777777" w:rsidR="002A0A67" w:rsidRPr="001419CC" w:rsidRDefault="002A0A67" w:rsidP="0053127A">
      <w:pPr>
        <w:spacing w:after="0"/>
        <w:rPr>
          <w:rStyle w:val="BookTitle1"/>
          <w:rFonts w:ascii="Times New Roman" w:hAnsi="Times New Roman"/>
        </w:rPr>
      </w:pPr>
    </w:p>
    <w:p w14:paraId="4B741E67" w14:textId="05B0EF1F" w:rsidR="005B0E24" w:rsidRPr="001419CC" w:rsidRDefault="00F223B9" w:rsidP="0053127A">
      <w:pPr>
        <w:spacing w:after="0"/>
        <w:rPr>
          <w:rStyle w:val="BookTitle1"/>
          <w:rFonts w:ascii="Times New Roman" w:hAnsi="Times New Roman"/>
          <w:smallCaps w:val="0"/>
        </w:rPr>
      </w:pPr>
      <w:r w:rsidRPr="001419CC">
        <w:rPr>
          <w:rStyle w:val="BookTitle1"/>
          <w:rFonts w:ascii="Times New Roman" w:hAnsi="Times New Roman"/>
          <w:smallCaps w:val="0"/>
        </w:rPr>
        <w:t>D</w:t>
      </w:r>
      <w:r w:rsidR="005B0E24" w:rsidRPr="001419CC">
        <w:rPr>
          <w:rStyle w:val="BookTitle1"/>
          <w:rFonts w:ascii="Times New Roman" w:hAnsi="Times New Roman"/>
          <w:smallCaps w:val="0"/>
        </w:rPr>
        <w:t>epartment Mission</w:t>
      </w:r>
      <w:r w:rsidRPr="001419CC">
        <w:rPr>
          <w:rStyle w:val="BookTitle1"/>
          <w:rFonts w:ascii="Times New Roman" w:hAnsi="Times New Roman"/>
          <w:smallCaps w:val="0"/>
        </w:rPr>
        <w:t>:</w:t>
      </w:r>
    </w:p>
    <w:p w14:paraId="741B2F88" w14:textId="51FB6134" w:rsidR="00E1439D" w:rsidRPr="001419CC" w:rsidRDefault="00E1439D" w:rsidP="009F4BD2">
      <w:pPr>
        <w:spacing w:after="0"/>
        <w:rPr>
          <w:rStyle w:val="BookTitle1"/>
          <w:rFonts w:ascii="Times New Roman" w:hAnsi="Times New Roman"/>
        </w:rPr>
      </w:pPr>
    </w:p>
    <w:p w14:paraId="1FDDC36C" w14:textId="0C61A1BB" w:rsidR="00F9604C" w:rsidRDefault="00F9604C" w:rsidP="009F4BD2">
      <w:pPr>
        <w:spacing w:after="0"/>
        <w:rPr>
          <w:rStyle w:val="BookTitle1"/>
          <w:rFonts w:ascii="Times New Roman" w:hAnsi="Times New Roman"/>
        </w:rPr>
      </w:pPr>
    </w:p>
    <w:p w14:paraId="1886379C" w14:textId="77777777" w:rsidR="00EE12E0" w:rsidRPr="001419CC" w:rsidRDefault="00EE12E0" w:rsidP="009F4BD2">
      <w:pPr>
        <w:spacing w:after="0"/>
        <w:rPr>
          <w:rStyle w:val="BookTitle1"/>
          <w:rFonts w:ascii="Times New Roman" w:hAnsi="Times New Roman"/>
        </w:rPr>
      </w:pPr>
    </w:p>
    <w:p w14:paraId="080FD7F3" w14:textId="77777777" w:rsidR="001419CC" w:rsidRPr="001419CC" w:rsidRDefault="001419CC" w:rsidP="009F4BD2">
      <w:pPr>
        <w:spacing w:after="0"/>
        <w:rPr>
          <w:rStyle w:val="BookTitle1"/>
          <w:rFonts w:ascii="Times New Roman" w:hAnsi="Times New Roman"/>
        </w:rPr>
      </w:pPr>
    </w:p>
    <w:p w14:paraId="798F3E21" w14:textId="565111F0" w:rsidR="00E1439D" w:rsidRPr="001419CC" w:rsidRDefault="00E1439D" w:rsidP="009F4BD2">
      <w:pPr>
        <w:spacing w:after="0"/>
        <w:rPr>
          <w:rStyle w:val="BookTitle1"/>
          <w:rFonts w:ascii="Times New Roman" w:hAnsi="Times New Roman"/>
          <w:i/>
          <w:iCs/>
          <w:smallCaps w:val="0"/>
          <w:color w:val="2642FD"/>
        </w:rPr>
      </w:pPr>
      <w:r w:rsidRPr="001419CC">
        <w:rPr>
          <w:rStyle w:val="BookTitle1"/>
          <w:rFonts w:ascii="Times New Roman" w:hAnsi="Times New Roman"/>
          <w:i/>
          <w:iCs/>
          <w:smallCaps w:val="0"/>
          <w:color w:val="2642FD"/>
        </w:rPr>
        <w:t>Year revised: _______________</w:t>
      </w:r>
    </w:p>
    <w:p w14:paraId="0B5BC8A9" w14:textId="77777777" w:rsidR="00E1439D" w:rsidRPr="001419CC" w:rsidRDefault="00E1439D" w:rsidP="009F4BD2">
      <w:pPr>
        <w:spacing w:after="0"/>
        <w:rPr>
          <w:rStyle w:val="BookTitle1"/>
          <w:rFonts w:ascii="Times New Roman" w:hAnsi="Times New Roman"/>
        </w:rPr>
      </w:pPr>
    </w:p>
    <w:p w14:paraId="6B223AC7" w14:textId="29EF57F0" w:rsidR="001419CC" w:rsidRDefault="00F223B9" w:rsidP="00F223B9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1419CC">
        <w:rPr>
          <w:rStyle w:val="BookTitle1"/>
          <w:rFonts w:ascii="Times New Roman" w:hAnsi="Times New Roman"/>
          <w:smallCaps w:val="0"/>
          <w:u w:val="single"/>
        </w:rPr>
        <w:t>P</w:t>
      </w:r>
      <w:r w:rsidR="009F4BD2" w:rsidRPr="001419CC">
        <w:rPr>
          <w:rStyle w:val="BookTitle1"/>
          <w:rFonts w:ascii="Times New Roman" w:hAnsi="Times New Roman"/>
          <w:smallCaps w:val="0"/>
          <w:u w:val="single"/>
        </w:rPr>
        <w:t>rogram Learning Outcomes</w:t>
      </w:r>
      <w:r w:rsidR="002445C6" w:rsidRPr="001419CC">
        <w:rPr>
          <w:rStyle w:val="BookTitle1"/>
          <w:rFonts w:ascii="Times New Roman" w:hAnsi="Times New Roman"/>
          <w:smallCaps w:val="0"/>
          <w:u w:val="single"/>
        </w:rPr>
        <w:t xml:space="preserve"> (</w:t>
      </w:r>
      <w:r w:rsidRPr="001419CC">
        <w:rPr>
          <w:rStyle w:val="BookTitle1"/>
          <w:rFonts w:ascii="Times New Roman" w:hAnsi="Times New Roman"/>
          <w:smallCaps w:val="0"/>
          <w:u w:val="single"/>
        </w:rPr>
        <w:t>PLOs</w:t>
      </w:r>
      <w:r w:rsidR="001419CC">
        <w:rPr>
          <w:rStyle w:val="BookTitle1"/>
          <w:rFonts w:ascii="Times New Roman" w:hAnsi="Times New Roman"/>
          <w:smallCaps w:val="0"/>
        </w:rPr>
        <w:t>):</w:t>
      </w:r>
    </w:p>
    <w:p w14:paraId="4B741E73" w14:textId="1E983733" w:rsidR="009F4BD2" w:rsidRPr="001419CC" w:rsidRDefault="001419CC" w:rsidP="00F223B9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>
        <w:rPr>
          <w:rStyle w:val="BookTitle1"/>
          <w:rFonts w:ascii="Times New Roman" w:hAnsi="Times New Roman"/>
          <w:b w:val="0"/>
          <w:bCs w:val="0"/>
          <w:smallCaps w:val="0"/>
        </w:rPr>
        <w:t>Please list all the PLOs</w:t>
      </w:r>
      <w:r w:rsidR="005D0904" w:rsidRPr="001419CC">
        <w:rPr>
          <w:rStyle w:val="BookTitle1"/>
          <w:rFonts w:ascii="Times New Roman" w:hAnsi="Times New Roman"/>
          <w:smallCaps w:val="0"/>
        </w:rPr>
        <w:t xml:space="preserve"> </w:t>
      </w:r>
      <w:r w:rsidR="005D0904" w:rsidRPr="001419CC">
        <w:rPr>
          <w:rStyle w:val="BookTitle1"/>
          <w:rFonts w:ascii="Times New Roman" w:hAnsi="Times New Roman"/>
          <w:b w:val="0"/>
          <w:bCs w:val="0"/>
          <w:smallCaps w:val="0"/>
        </w:rPr>
        <w:t>and when they were last assessed or plan on being assessed</w:t>
      </w:r>
      <w:r w:rsidR="0062458B" w:rsidRPr="001419CC">
        <w:rPr>
          <w:rStyle w:val="BookTitle1"/>
          <w:rFonts w:ascii="Times New Roman" w:hAnsi="Times New Roman"/>
          <w:b w:val="0"/>
          <w:bCs w:val="0"/>
          <w:smallCaps w:val="0"/>
        </w:rPr>
        <w:t xml:space="preserve"> </w:t>
      </w:r>
      <w:r w:rsidR="0062458B" w:rsidRPr="001419CC">
        <w:rPr>
          <w:rStyle w:val="BookTitle1"/>
          <w:rFonts w:ascii="Times New Roman" w:hAnsi="Times New Roman"/>
          <w:smallCaps w:val="0"/>
        </w:rPr>
        <w:t>(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see</w:t>
      </w:r>
      <w:r w:rsidR="00C33831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 attached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</w:t>
      </w:r>
      <w:r w:rsidR="00C33831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 xml:space="preserve">eference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s</w:t>
      </w:r>
      <w:r w:rsidR="00C33831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heet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C00000"/>
        </w:rPr>
        <w:t xml:space="preserve"> 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for a rubric with </w:t>
      </w:r>
      <w:r w:rsidR="00D71603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 xml:space="preserve">PLO </w:t>
      </w:r>
      <w:r w:rsidR="0062458B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gui</w:t>
      </w:r>
      <w:r w:rsidR="00D71603"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</w:rPr>
        <w:t>delines</w:t>
      </w:r>
      <w:r w:rsidR="0062458B" w:rsidRPr="001419CC">
        <w:rPr>
          <w:rStyle w:val="BookTitle1"/>
          <w:rFonts w:ascii="Times New Roman" w:hAnsi="Times New Roman"/>
          <w:smallCaps w:val="0"/>
        </w:rPr>
        <w:t>)</w:t>
      </w:r>
      <w:r w:rsidR="009F4BD2" w:rsidRPr="001419CC">
        <w:rPr>
          <w:rStyle w:val="BookTitle1"/>
          <w:rFonts w:ascii="Times New Roman" w:hAnsi="Times New Roman"/>
          <w:smallCaps w:val="0"/>
        </w:rPr>
        <w:t xml:space="preserve">: </w:t>
      </w:r>
    </w:p>
    <w:tbl>
      <w:tblPr>
        <w:tblStyle w:val="PlainTable1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276349" w:rsidRPr="00A13C1D" w14:paraId="12C6A966" w14:textId="77777777" w:rsidTr="00727D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9D9D9" w:themeFill="background1" w:themeFillShade="D9"/>
          </w:tcPr>
          <w:p w14:paraId="435874DF" w14:textId="77777777" w:rsidR="00276349" w:rsidRPr="00A13C1D" w:rsidRDefault="00276349" w:rsidP="00727DE3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A13C1D">
              <w:rPr>
                <w:rFonts w:ascii="Times New Roman" w:hAnsi="Times New Roman"/>
                <w:color w:val="000000" w:themeColor="text1"/>
              </w:rPr>
              <w:t>PLOs</w:t>
            </w:r>
          </w:p>
        </w:tc>
        <w:tc>
          <w:tcPr>
            <w:tcW w:w="4860" w:type="dxa"/>
            <w:tcBorders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3388663B" w14:textId="77777777" w:rsidR="00276349" w:rsidRPr="00A13C1D" w:rsidRDefault="00276349" w:rsidP="00727DE3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 w:themeColor="text1"/>
              </w:rPr>
            </w:pPr>
            <w:r w:rsidRPr="00A13C1D">
              <w:rPr>
                <w:rFonts w:ascii="Times New Roman" w:hAnsi="Times New Roman"/>
                <w:b w:val="0"/>
                <w:bCs w:val="0"/>
                <w:color w:val="000000" w:themeColor="text1"/>
              </w:rPr>
              <w:t>W</w:t>
            </w:r>
            <w:r w:rsidRPr="00A13C1D">
              <w:rPr>
                <w:rFonts w:ascii="Times New Roman" w:hAnsi="Times New Roman"/>
                <w:bCs w:val="0"/>
                <w:color w:val="000000" w:themeColor="text1"/>
              </w:rPr>
              <w:t>hen did you last assess it or plan on assessing it?</w:t>
            </w:r>
          </w:p>
        </w:tc>
      </w:tr>
      <w:tr w:rsidR="00276349" w:rsidRPr="00E1439D" w14:paraId="25242CC3" w14:textId="77777777" w:rsidTr="00727D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6A5D57DD" w14:textId="77777777" w:rsidR="00276349" w:rsidRPr="00E1439D" w:rsidRDefault="00276349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1A00A0C4" w14:textId="77777777" w:rsidR="00276349" w:rsidRPr="009F52CA" w:rsidRDefault="00276349" w:rsidP="00727DE3">
            <w:pPr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</w:tr>
      <w:tr w:rsidR="00276349" w:rsidRPr="00E1439D" w14:paraId="40576921" w14:textId="77777777" w:rsidTr="00727D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77D5F919" w14:textId="77777777" w:rsidR="00276349" w:rsidRPr="00E1439D" w:rsidRDefault="00276349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66C22020" w14:textId="77777777" w:rsidR="00276349" w:rsidRPr="009F52CA" w:rsidRDefault="00276349" w:rsidP="00727DE3">
            <w:pPr>
              <w:spacing w:after="0" w:line="24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</w:p>
        </w:tc>
      </w:tr>
      <w:tr w:rsidR="00276349" w:rsidRPr="00E1439D" w14:paraId="3D20AF84" w14:textId="77777777" w:rsidTr="00727D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7468FA57" w14:textId="77777777" w:rsidR="00276349" w:rsidRPr="00E1439D" w:rsidRDefault="00276349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7A58D643" w14:textId="77777777" w:rsidR="00276349" w:rsidRPr="009F52CA" w:rsidRDefault="00276349" w:rsidP="00727DE3">
            <w:pPr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</w:p>
        </w:tc>
      </w:tr>
      <w:tr w:rsidR="00276349" w:rsidRPr="00E1439D" w14:paraId="13C4847C" w14:textId="77777777" w:rsidTr="00727DE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29FA3970" w14:textId="77777777" w:rsidR="00276349" w:rsidRPr="00E1439D" w:rsidRDefault="00276349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7F7A5965" w14:textId="77777777" w:rsidR="00276349" w:rsidRPr="009F52CA" w:rsidRDefault="00276349" w:rsidP="00727DE3">
            <w:pPr>
              <w:spacing w:after="0" w:line="240" w:lineRule="auto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</w:p>
        </w:tc>
      </w:tr>
      <w:tr w:rsidR="00276349" w:rsidRPr="00E1439D" w14:paraId="5CC8872D" w14:textId="77777777" w:rsidTr="00727D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</w:tcPr>
          <w:p w14:paraId="751B4835" w14:textId="77777777" w:rsidR="00276349" w:rsidRPr="00E1439D" w:rsidRDefault="00276349" w:rsidP="00727DE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/>
                <w:b w:val="0"/>
                <w:color w:val="000000" w:themeColor="text1"/>
              </w:rPr>
            </w:pPr>
          </w:p>
        </w:tc>
        <w:tc>
          <w:tcPr>
            <w:tcW w:w="4860" w:type="dxa"/>
            <w:shd w:val="clear" w:color="auto" w:fill="auto"/>
          </w:tcPr>
          <w:p w14:paraId="32AE1E2E" w14:textId="77777777" w:rsidR="00276349" w:rsidRPr="009F52CA" w:rsidRDefault="00276349" w:rsidP="00727DE3">
            <w:pPr>
              <w:spacing w:after="0" w:line="240" w:lineRule="auto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color w:val="000000" w:themeColor="text1"/>
              </w:rPr>
            </w:pPr>
          </w:p>
        </w:tc>
      </w:tr>
    </w:tbl>
    <w:p w14:paraId="13675F7C" w14:textId="77777777" w:rsidR="00C33831" w:rsidRPr="001419CC" w:rsidRDefault="00C33831" w:rsidP="00F223B9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</w:p>
    <w:p w14:paraId="68A318A4" w14:textId="77777777" w:rsidR="00CC04E9" w:rsidRDefault="00F223B9" w:rsidP="00F223B9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  <w:u w:val="single"/>
        </w:rPr>
      </w:pPr>
      <w:r w:rsidRPr="001419CC">
        <w:rPr>
          <w:rFonts w:ascii="Times New Roman" w:eastAsia="Times New Roman" w:hAnsi="Times New Roman"/>
          <w:b/>
          <w:bCs/>
          <w:u w:val="single"/>
        </w:rPr>
        <w:t>Alignment of Institutional Learning Outcomes</w:t>
      </w:r>
      <w:r w:rsidR="00B45C0B" w:rsidRPr="001419CC">
        <w:rPr>
          <w:rFonts w:ascii="Times New Roman" w:eastAsia="Times New Roman" w:hAnsi="Times New Roman"/>
          <w:b/>
          <w:bCs/>
          <w:u w:val="single"/>
        </w:rPr>
        <w:t xml:space="preserve"> (ILOs)</w:t>
      </w:r>
      <w:r w:rsidRPr="001419CC">
        <w:rPr>
          <w:rFonts w:ascii="Times New Roman" w:eastAsia="Times New Roman" w:hAnsi="Times New Roman"/>
          <w:b/>
          <w:bCs/>
          <w:u w:val="single"/>
        </w:rPr>
        <w:t xml:space="preserve"> and </w:t>
      </w:r>
      <w:r w:rsidR="00185219" w:rsidRPr="001419CC">
        <w:rPr>
          <w:rFonts w:ascii="Times New Roman" w:eastAsia="Times New Roman" w:hAnsi="Times New Roman"/>
          <w:b/>
          <w:bCs/>
          <w:u w:val="single"/>
        </w:rPr>
        <w:t>PLOs</w:t>
      </w:r>
      <w:r w:rsidR="001419CC">
        <w:rPr>
          <w:rFonts w:ascii="Times New Roman" w:eastAsia="Times New Roman" w:hAnsi="Times New Roman"/>
          <w:b/>
          <w:bCs/>
          <w:u w:val="single"/>
        </w:rPr>
        <w:t>:</w:t>
      </w:r>
    </w:p>
    <w:p w14:paraId="1285027B" w14:textId="701029BF" w:rsidR="00104AF6" w:rsidRDefault="00F223B9" w:rsidP="00104AF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  <w:r w:rsidRPr="001419CC">
        <w:rPr>
          <w:rFonts w:ascii="Times New Roman" w:eastAsia="Times New Roman" w:hAnsi="Times New Roman"/>
          <w:bCs/>
        </w:rPr>
        <w:t>Please indicate which of your PLOs best match the following ILOs.</w:t>
      </w:r>
      <w:r w:rsidR="001419CC" w:rsidRPr="001419CC">
        <w:rPr>
          <w:rFonts w:ascii="Times New Roman" w:eastAsia="Times New Roman" w:hAnsi="Times New Roman"/>
          <w:b/>
          <w:bCs/>
        </w:rPr>
        <w:t xml:space="preserve"> (</w:t>
      </w:r>
      <w:r w:rsidR="001419CC" w:rsidRPr="00CC04E9">
        <w:rPr>
          <w:rFonts w:ascii="Times New Roman" w:eastAsia="Times New Roman" w:hAnsi="Times New Roman"/>
          <w:i/>
          <w:iCs/>
        </w:rPr>
        <w:t xml:space="preserve">see attached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</w:t>
      </w:r>
      <w:r w:rsidR="001419CC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 xml:space="preserve">eference </w:t>
      </w:r>
      <w:r w:rsid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s</w:t>
      </w:r>
      <w:r w:rsidR="001419CC"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heet</w:t>
      </w:r>
      <w:r w:rsidR="001419CC" w:rsidRPr="00CC04E9">
        <w:rPr>
          <w:rFonts w:ascii="Times New Roman" w:eastAsia="Times New Roman" w:hAnsi="Times New Roman"/>
          <w:i/>
          <w:iCs/>
        </w:rPr>
        <w:t xml:space="preserve"> for a complete description of each ILO</w:t>
      </w:r>
      <w:r w:rsidR="001419CC" w:rsidRPr="001419CC">
        <w:rPr>
          <w:rFonts w:ascii="Times New Roman" w:eastAsia="Times New Roman" w:hAnsi="Times New Roman"/>
          <w:b/>
          <w:bCs/>
        </w:rPr>
        <w:t>)</w:t>
      </w:r>
      <w:r w:rsidR="00802CF3">
        <w:rPr>
          <w:rFonts w:ascii="Times New Roman" w:eastAsia="Times New Roman" w:hAnsi="Times New Roman"/>
          <w:b/>
        </w:rPr>
        <w:t>.</w:t>
      </w:r>
    </w:p>
    <w:tbl>
      <w:tblPr>
        <w:tblW w:w="953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5699"/>
        <w:gridCol w:w="3836"/>
      </w:tblGrid>
      <w:tr w:rsidR="0024047E" w:rsidRPr="00E1439D" w14:paraId="46B04EDF" w14:textId="77777777" w:rsidTr="00691603">
        <w:trPr>
          <w:trHeight w:val="576"/>
        </w:trPr>
        <w:tc>
          <w:tcPr>
            <w:tcW w:w="5699" w:type="dxa"/>
            <w:shd w:val="clear" w:color="auto" w:fill="F2F2F2"/>
            <w:vAlign w:val="center"/>
          </w:tcPr>
          <w:p w14:paraId="688A0511" w14:textId="77777777" w:rsidR="0024047E" w:rsidRPr="00E1439D" w:rsidRDefault="0024047E" w:rsidP="00727DE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E1439D">
              <w:rPr>
                <w:rStyle w:val="BookTitle1"/>
                <w:rFonts w:ascii="Times New Roman" w:hAnsi="Times New Roman"/>
                <w:b w:val="0"/>
                <w:smallCaps w:val="0"/>
              </w:rPr>
              <w:t xml:space="preserve">Cal State LA Institutional Learning Outcomes: </w:t>
            </w:r>
          </w:p>
          <w:p w14:paraId="11F14D0C" w14:textId="77777777" w:rsidR="0024047E" w:rsidRPr="00E1439D" w:rsidRDefault="0024047E" w:rsidP="00727DE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E1439D">
              <w:rPr>
                <w:rStyle w:val="BookTitle1"/>
                <w:rFonts w:ascii="Times New Roman" w:hAnsi="Times New Roman"/>
                <w:smallCaps w:val="0"/>
              </w:rPr>
              <w:t>Graduate</w:t>
            </w:r>
          </w:p>
        </w:tc>
        <w:tc>
          <w:tcPr>
            <w:tcW w:w="3836" w:type="dxa"/>
            <w:shd w:val="clear" w:color="auto" w:fill="F2F2F2"/>
            <w:vAlign w:val="center"/>
          </w:tcPr>
          <w:p w14:paraId="7125801A" w14:textId="77777777" w:rsidR="0024047E" w:rsidRPr="00E1439D" w:rsidRDefault="0024047E" w:rsidP="00727DE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E1439D">
              <w:rPr>
                <w:rStyle w:val="BookTitle1"/>
                <w:rFonts w:ascii="Times New Roman" w:hAnsi="Times New Roman"/>
                <w:b w:val="0"/>
                <w:smallCaps w:val="0"/>
              </w:rPr>
              <w:t>PLO(s) which match this ILO</w:t>
            </w:r>
          </w:p>
        </w:tc>
      </w:tr>
      <w:tr w:rsidR="0024047E" w:rsidRPr="00185219" w14:paraId="1A82143F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370E2DCA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1. Demonstrate mastery of major theories, concepts, approaches to inquiry and/or practices </w:t>
            </w:r>
          </w:p>
          <w:p w14:paraId="74CE8A5D" w14:textId="181D4C8B" w:rsidR="00EE12E0" w:rsidRPr="00185219" w:rsidRDefault="00EE12E0" w:rsidP="00727DE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329F0B52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047E" w:rsidRPr="00185219" w14:paraId="233C89D1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365AEDDE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2. Demonstrate information literacy </w:t>
            </w:r>
          </w:p>
          <w:p w14:paraId="0B4F64FF" w14:textId="0F7C8083" w:rsidR="00EE12E0" w:rsidRPr="00185219" w:rsidRDefault="00EE12E0" w:rsidP="00727DE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7FE22F46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047E" w:rsidRPr="00185219" w14:paraId="78C01C4F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742D4E07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3. Identify and evaluate diverse perspectives, assumptions, and conventions </w:t>
            </w:r>
          </w:p>
          <w:p w14:paraId="647FD44A" w14:textId="5964340A" w:rsidR="00EE12E0" w:rsidRPr="00185219" w:rsidRDefault="00EE12E0" w:rsidP="00727DE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17001206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047E" w:rsidRPr="00185219" w14:paraId="4E0A7A16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7D0B0260" w14:textId="77777777" w:rsidR="0024047E" w:rsidRPr="00185219" w:rsidRDefault="0024047E" w:rsidP="00727DE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4. Critically examine quantitative and/or qualitative evidence in the evaluation, construction, and communication of arguments </w:t>
            </w:r>
          </w:p>
        </w:tc>
        <w:tc>
          <w:tcPr>
            <w:tcW w:w="3836" w:type="dxa"/>
            <w:shd w:val="clear" w:color="auto" w:fill="auto"/>
          </w:tcPr>
          <w:p w14:paraId="2A670A7F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047E" w:rsidRPr="00185219" w14:paraId="5F31C4B8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0A0D1A3F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lastRenderedPageBreak/>
              <w:t xml:space="preserve">5. Demonstrate communicative fluency </w:t>
            </w:r>
          </w:p>
          <w:p w14:paraId="02FA7091" w14:textId="69981290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5CBD2498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047E" w:rsidRPr="00185219" w14:paraId="66B4F3B4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68B82FD2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>6. Articulate how advancing knowledge or practice in their field of study contributes to the public good</w:t>
            </w:r>
          </w:p>
          <w:p w14:paraId="1354AE19" w14:textId="31E2E6AC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32A7B419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047E" w:rsidRPr="00185219" w14:paraId="2E280345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32D54D24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7. Frame and examine a controversy or problem through research, projects, papers, exhibits, or performances </w:t>
            </w:r>
          </w:p>
          <w:p w14:paraId="46F62B50" w14:textId="534901C2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6CE87D9E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047E" w:rsidRPr="00185219" w14:paraId="02E99230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00334B2D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>8. Situate the field of study and its relevance within a broader context, including – but not limited to- social, intellectual, and/or applied professional contexts.</w:t>
            </w:r>
          </w:p>
          <w:p w14:paraId="5012450F" w14:textId="7C952181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67F025DE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4047E" w:rsidRPr="00185219" w14:paraId="73990F57" w14:textId="77777777" w:rsidTr="00691603">
        <w:trPr>
          <w:trHeight w:val="288"/>
        </w:trPr>
        <w:tc>
          <w:tcPr>
            <w:tcW w:w="5699" w:type="dxa"/>
            <w:shd w:val="clear" w:color="auto" w:fill="auto"/>
          </w:tcPr>
          <w:p w14:paraId="501A5B27" w14:textId="77777777" w:rsidR="0024047E" w:rsidRDefault="0024047E" w:rsidP="00727DE3">
            <w:pPr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</w:pPr>
            <w:r w:rsidRPr="00185219">
              <w:rPr>
                <w:rFonts w:ascii="Times New Roman" w:hAnsi="Times New Roman"/>
                <w:bCs/>
                <w:color w:val="000000" w:themeColor="text1"/>
                <w:spacing w:val="5"/>
                <w:sz w:val="20"/>
                <w:szCs w:val="20"/>
              </w:rPr>
              <w:t xml:space="preserve">9. Apply appropriate ethical standards or practices </w:t>
            </w:r>
          </w:p>
          <w:p w14:paraId="5599FB6D" w14:textId="4AD7B3D2" w:rsidR="00EE12E0" w:rsidRPr="00185219" w:rsidRDefault="00EE12E0" w:rsidP="00727DE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3836" w:type="dxa"/>
            <w:shd w:val="clear" w:color="auto" w:fill="auto"/>
          </w:tcPr>
          <w:p w14:paraId="0F4F6316" w14:textId="77777777" w:rsidR="0024047E" w:rsidRPr="00185219" w:rsidRDefault="0024047E" w:rsidP="00727DE3">
            <w:pPr>
              <w:spacing w:after="0" w:line="240" w:lineRule="auto"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5E1BB8B6" w14:textId="77777777" w:rsidR="0024047E" w:rsidRPr="001419CC" w:rsidRDefault="0024047E" w:rsidP="00104AF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</w:p>
    <w:p w14:paraId="01733524" w14:textId="77777777" w:rsidR="00CC04E9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  <w:color w:val="000000" w:themeColor="text1"/>
        </w:rPr>
      </w:pPr>
      <w:r w:rsidRPr="00CC04E9">
        <w:rPr>
          <w:rStyle w:val="BookTitle1"/>
          <w:rFonts w:ascii="Times New Roman" w:hAnsi="Times New Roman"/>
          <w:smallCaps w:val="0"/>
          <w:color w:val="000000" w:themeColor="text1"/>
          <w:u w:val="single"/>
        </w:rPr>
        <w:t>Assessment Results</w:t>
      </w:r>
      <w:r w:rsidRPr="005D0904">
        <w:rPr>
          <w:rStyle w:val="BookTitle1"/>
          <w:rFonts w:ascii="Times New Roman" w:hAnsi="Times New Roman"/>
          <w:smallCaps w:val="0"/>
          <w:color w:val="000000" w:themeColor="text1"/>
        </w:rPr>
        <w:t xml:space="preserve"> </w:t>
      </w:r>
    </w:p>
    <w:p w14:paraId="01EF35E1" w14:textId="79C7CF93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</w:pP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>Describe any assessment activities conducted in</w:t>
      </w: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  <w:u w:val="single"/>
        </w:rPr>
        <w:t xml:space="preserve"> AY 2019-20</w:t>
      </w:r>
      <w:r w:rsidRPr="00CC04E9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 xml:space="preserve"> for each outcome. 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000000" w:themeColor="text1"/>
        </w:rPr>
        <w:t xml:space="preserve">See attached </w:t>
      </w:r>
      <w:r w:rsidRPr="00CC04E9">
        <w:rPr>
          <w:rStyle w:val="BookTitle1"/>
          <w:rFonts w:ascii="Times New Roman" w:hAnsi="Times New Roman"/>
          <w:i/>
          <w:iCs/>
          <w:smallCaps w:val="0"/>
          <w:color w:val="C00000"/>
        </w:rPr>
        <w:t>reference sheet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C00000"/>
        </w:rPr>
        <w:t xml:space="preserve"> </w:t>
      </w:r>
      <w:r w:rsidRPr="00CC04E9">
        <w:rPr>
          <w:rStyle w:val="BookTitle1"/>
          <w:rFonts w:ascii="Times New Roman" w:hAnsi="Times New Roman"/>
          <w:b w:val="0"/>
          <w:bCs w:val="0"/>
          <w:i/>
          <w:iCs/>
          <w:smallCaps w:val="0"/>
          <w:color w:val="000000" w:themeColor="text1"/>
        </w:rPr>
        <w:t>for examples of assessment measures and use of results, and rubrics which will be used to evaluate your assessment processes.</w:t>
      </w:r>
      <w:r w:rsidRPr="005D0904">
        <w:rPr>
          <w:rStyle w:val="BookTitle1"/>
          <w:rFonts w:ascii="Times New Roman" w:hAnsi="Times New Roman"/>
          <w:b w:val="0"/>
          <w:bCs w:val="0"/>
          <w:smallCaps w:val="0"/>
          <w:color w:val="000000" w:themeColor="text1"/>
        </w:rPr>
        <w:t xml:space="preserve"> </w:t>
      </w:r>
      <w:r w:rsidRPr="005D0904">
        <w:rPr>
          <w:rStyle w:val="BookTitle1"/>
          <w:rFonts w:ascii="Times New Roman" w:hAnsi="Times New Roman"/>
          <w:b w:val="0"/>
          <w:bCs w:val="0"/>
          <w:i/>
          <w:smallCaps w:val="0"/>
          <w:color w:val="000000" w:themeColor="text1"/>
        </w:rPr>
        <w:t>Please attach any additional information as needed.</w:t>
      </w:r>
    </w:p>
    <w:tbl>
      <w:tblPr>
        <w:tblW w:w="9607" w:type="dxa"/>
        <w:tblInd w:w="1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047"/>
        <w:gridCol w:w="2520"/>
        <w:gridCol w:w="2520"/>
        <w:gridCol w:w="2520"/>
      </w:tblGrid>
      <w:tr w:rsidR="0023298B" w:rsidRPr="005D0904" w14:paraId="49897F6F" w14:textId="77777777" w:rsidTr="00691603">
        <w:trPr>
          <w:trHeight w:val="576"/>
        </w:trPr>
        <w:tc>
          <w:tcPr>
            <w:tcW w:w="2047" w:type="dxa"/>
            <w:shd w:val="clear" w:color="auto" w:fill="F2F2F2"/>
            <w:vAlign w:val="center"/>
          </w:tcPr>
          <w:p w14:paraId="50F2997B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Program Learning Outcome</w:t>
            </w:r>
          </w:p>
          <w:p w14:paraId="05F6EBFD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(List activities for each PLO. Enter “general” for activities that pertain to multiple PLOs)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6CC80D64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1. How and when was this PLO assessed? (For example, which assessments were used, which courses were examined, what were the dates of data collection?) See Reference sheet for other examples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51B6B647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2. What were the results? (For example, how many students reached each level of proficiency on the SLOs assessed?) See Reference sheet for other examples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697BB2DC" w14:textId="77777777" w:rsidR="0023298B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  <w:bCs/>
                <w:spacing w:val="5"/>
              </w:rPr>
              <w:t>3. Based on the results, what instructional, programmatic, or curricular improvements were made?</w:t>
            </w:r>
          </w:p>
        </w:tc>
      </w:tr>
      <w:tr w:rsidR="0023298B" w:rsidRPr="005D0904" w14:paraId="65A38AF2" w14:textId="77777777" w:rsidTr="00691603">
        <w:trPr>
          <w:trHeight w:val="288"/>
        </w:trPr>
        <w:tc>
          <w:tcPr>
            <w:tcW w:w="2047" w:type="dxa"/>
            <w:shd w:val="clear" w:color="auto" w:fill="auto"/>
          </w:tcPr>
          <w:p w14:paraId="3AEA932D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1.</w:t>
            </w:r>
          </w:p>
        </w:tc>
        <w:tc>
          <w:tcPr>
            <w:tcW w:w="2520" w:type="dxa"/>
            <w:shd w:val="clear" w:color="auto" w:fill="auto"/>
          </w:tcPr>
          <w:p w14:paraId="541CF49F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75E1585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610706FA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681D3031" w14:textId="77777777" w:rsidTr="00691603">
        <w:trPr>
          <w:trHeight w:val="288"/>
        </w:trPr>
        <w:tc>
          <w:tcPr>
            <w:tcW w:w="2047" w:type="dxa"/>
            <w:shd w:val="clear" w:color="auto" w:fill="auto"/>
          </w:tcPr>
          <w:p w14:paraId="4E1655DB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2.</w:t>
            </w:r>
          </w:p>
        </w:tc>
        <w:tc>
          <w:tcPr>
            <w:tcW w:w="2520" w:type="dxa"/>
            <w:shd w:val="clear" w:color="auto" w:fill="auto"/>
          </w:tcPr>
          <w:p w14:paraId="49E89AA2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7B811E2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236EAE30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268FF125" w14:textId="77777777" w:rsidTr="00691603">
        <w:trPr>
          <w:trHeight w:val="288"/>
        </w:trPr>
        <w:tc>
          <w:tcPr>
            <w:tcW w:w="2047" w:type="dxa"/>
            <w:shd w:val="clear" w:color="auto" w:fill="auto"/>
          </w:tcPr>
          <w:p w14:paraId="42CEAFF4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3.</w:t>
            </w:r>
          </w:p>
        </w:tc>
        <w:tc>
          <w:tcPr>
            <w:tcW w:w="2520" w:type="dxa"/>
            <w:shd w:val="clear" w:color="auto" w:fill="auto"/>
          </w:tcPr>
          <w:p w14:paraId="0E40E98D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6B4C8BC1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729A5A8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1A9A359F" w14:textId="77777777" w:rsidTr="00691603">
        <w:trPr>
          <w:trHeight w:val="288"/>
        </w:trPr>
        <w:tc>
          <w:tcPr>
            <w:tcW w:w="2047" w:type="dxa"/>
            <w:shd w:val="clear" w:color="auto" w:fill="auto"/>
          </w:tcPr>
          <w:p w14:paraId="7B22D4E8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4.</w:t>
            </w:r>
          </w:p>
        </w:tc>
        <w:tc>
          <w:tcPr>
            <w:tcW w:w="2520" w:type="dxa"/>
            <w:shd w:val="clear" w:color="auto" w:fill="auto"/>
          </w:tcPr>
          <w:p w14:paraId="024EB88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2109CA6B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0FA72745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23298B" w:rsidRPr="005D0904" w14:paraId="3551DD98" w14:textId="77777777" w:rsidTr="00691603">
        <w:trPr>
          <w:trHeight w:val="288"/>
        </w:trPr>
        <w:tc>
          <w:tcPr>
            <w:tcW w:w="2047" w:type="dxa"/>
            <w:shd w:val="clear" w:color="auto" w:fill="auto"/>
          </w:tcPr>
          <w:p w14:paraId="2907C70A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5.</w:t>
            </w:r>
          </w:p>
        </w:tc>
        <w:tc>
          <w:tcPr>
            <w:tcW w:w="2520" w:type="dxa"/>
            <w:shd w:val="clear" w:color="auto" w:fill="auto"/>
          </w:tcPr>
          <w:p w14:paraId="2A6B9FE7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7DE22F84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14:paraId="6945C98C" w14:textId="77777777" w:rsidR="0023298B" w:rsidRPr="005D0904" w:rsidRDefault="0023298B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</w:tbl>
    <w:p w14:paraId="38AD065C" w14:textId="1E27C38F" w:rsidR="00BF4FE3" w:rsidRDefault="00BF4FE3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7685F700" w14:textId="77777777" w:rsidR="00EE12E0" w:rsidRPr="005D0904" w:rsidRDefault="00EE12E0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tbl>
      <w:tblPr>
        <w:tblStyle w:val="PlainTable1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1419CC" w:rsidRPr="001419CC" w14:paraId="7155715A" w14:textId="77777777" w:rsidTr="00691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tcBorders>
              <w:right w:val="nil"/>
            </w:tcBorders>
            <w:shd w:val="clear" w:color="auto" w:fill="D9D9D9" w:themeFill="background1" w:themeFillShade="D9"/>
          </w:tcPr>
          <w:p w14:paraId="7FAED605" w14:textId="74F13B7E" w:rsidR="001419CC" w:rsidRPr="00565DF8" w:rsidRDefault="001419CC" w:rsidP="001419CC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 w:themeColor="text1"/>
              </w:rPr>
            </w:pPr>
            <w:r w:rsidRPr="00565DF8">
              <w:rPr>
                <w:rFonts w:ascii="Times New Roman" w:hAnsi="Times New Roman"/>
                <w:color w:val="000000" w:themeColor="text1"/>
              </w:rPr>
              <w:t>Other Program-Level changes made or under consideration</w:t>
            </w:r>
            <w:r w:rsidR="00565DF8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</w:tc>
      </w:tr>
      <w:tr w:rsidR="001419CC" w:rsidRPr="001419CC" w14:paraId="42430818" w14:textId="77777777" w:rsidTr="00691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tcBorders>
              <w:right w:val="nil"/>
            </w:tcBorders>
            <w:shd w:val="clear" w:color="auto" w:fill="auto"/>
          </w:tcPr>
          <w:p w14:paraId="75EA8D7E" w14:textId="77777777" w:rsidR="001419CC" w:rsidRPr="001419CC" w:rsidRDefault="001419CC" w:rsidP="001419CC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1419CC" w:rsidRPr="001419CC" w14:paraId="5CA7F096" w14:textId="77777777" w:rsidTr="00691603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tcBorders>
              <w:right w:val="nil"/>
            </w:tcBorders>
            <w:shd w:val="clear" w:color="auto" w:fill="auto"/>
          </w:tcPr>
          <w:p w14:paraId="209A5B29" w14:textId="77777777" w:rsidR="001419CC" w:rsidRPr="001419CC" w:rsidRDefault="001419CC" w:rsidP="001419CC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1419CC" w:rsidRPr="001419CC" w14:paraId="02303A05" w14:textId="77777777" w:rsidTr="00691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5" w:type="dxa"/>
            <w:tcBorders>
              <w:right w:val="nil"/>
            </w:tcBorders>
            <w:shd w:val="clear" w:color="auto" w:fill="auto"/>
          </w:tcPr>
          <w:p w14:paraId="31C58947" w14:textId="77777777" w:rsidR="001419CC" w:rsidRPr="001419CC" w:rsidRDefault="001419CC" w:rsidP="001419CC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</w:p>
        </w:tc>
      </w:tr>
    </w:tbl>
    <w:p w14:paraId="1DA8153A" w14:textId="77777777" w:rsidR="00565DF8" w:rsidRPr="005D0904" w:rsidRDefault="00565DF8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</w:p>
    <w:p w14:paraId="07B9E525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t>Who conducts assessment activities (planning, data collection, etc.) for this program?  (Please check all that apply)</w:t>
      </w:r>
    </w:p>
    <w:p w14:paraId="01986CA0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 faculty who teach courses in the program           </w:t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the program director or department chair</w:t>
      </w:r>
    </w:p>
    <w:p w14:paraId="4F8BE1BC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 a department or program committee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  program staff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students     </w:t>
      </w:r>
    </w:p>
    <w:p w14:paraId="1BC20288" w14:textId="697B4F31" w:rsidR="0023298B" w:rsidRPr="00EE12E0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Other (please specify) _______________________________________________________</w:t>
      </w:r>
    </w:p>
    <w:p w14:paraId="7CE7EEF3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lastRenderedPageBreak/>
        <w:t>With whom do you share your assessment information?  (Please check all that apply)</w:t>
      </w:r>
    </w:p>
    <w:p w14:paraId="68C6CE6B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faculty in the department          </w:t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students in the program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campus administrators</w:t>
      </w:r>
    </w:p>
    <w:p w14:paraId="2DE9DFAD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 department alumni</w:t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tab/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employers     </w:t>
      </w: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external community members</w:t>
      </w:r>
    </w:p>
    <w:p w14:paraId="0036AC8B" w14:textId="77777777" w:rsidR="0023298B" w:rsidRPr="005D0904" w:rsidRDefault="0023298B" w:rsidP="0023298B">
      <w:pPr>
        <w:spacing w:after="0"/>
        <w:contextualSpacing/>
        <w:rPr>
          <w:rStyle w:val="BookTitle1"/>
          <w:rFonts w:ascii="Times New Roman" w:hAnsi="Times New Roman"/>
          <w:b w:val="0"/>
          <w:smallCaps w:val="0"/>
        </w:rPr>
      </w:pPr>
      <w:r w:rsidRPr="005D0904">
        <w:rPr>
          <w:rStyle w:val="BookTitle1"/>
          <w:rFonts w:ascii="Times New Roman" w:hAnsi="Times New Roman"/>
          <w:b w:val="0"/>
          <w:smallCaps w:val="0"/>
        </w:rPr>
        <w:sym w:font="Wingdings" w:char="F072"/>
      </w:r>
      <w:r w:rsidRPr="005D0904">
        <w:rPr>
          <w:rStyle w:val="BookTitle1"/>
          <w:rFonts w:ascii="Times New Roman" w:hAnsi="Times New Roman"/>
          <w:b w:val="0"/>
          <w:smallCaps w:val="0"/>
        </w:rPr>
        <w:t xml:space="preserve"> Other (please specify) ________________________________________________________</w:t>
      </w:r>
    </w:p>
    <w:p w14:paraId="50E525FD" w14:textId="54430911" w:rsidR="0023298B" w:rsidRDefault="0023298B" w:rsidP="000C0CFA">
      <w:pPr>
        <w:spacing w:before="100" w:beforeAutospacing="1" w:after="100" w:afterAutospacing="1" w:line="240" w:lineRule="auto"/>
        <w:contextualSpacing/>
        <w:rPr>
          <w:rStyle w:val="BookTitle1"/>
          <w:rFonts w:ascii="Times New Roman" w:hAnsi="Times New Roman"/>
          <w:b w:val="0"/>
          <w:smallCaps w:val="0"/>
        </w:rPr>
      </w:pPr>
    </w:p>
    <w:p w14:paraId="2ABFB774" w14:textId="77777777" w:rsidR="00565DF8" w:rsidRPr="005D0904" w:rsidRDefault="00565DF8" w:rsidP="000C0CFA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  <w:bCs/>
        </w:rPr>
      </w:pPr>
    </w:p>
    <w:p w14:paraId="5CDAB4BE" w14:textId="0EEAE262" w:rsidR="005A08A6" w:rsidRPr="005D0904" w:rsidRDefault="005A08A6" w:rsidP="005A08A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  <w:r w:rsidRPr="005D0904">
        <w:rPr>
          <w:rFonts w:ascii="Times New Roman" w:eastAsia="Times New Roman" w:hAnsi="Times New Roman"/>
          <w:b/>
          <w:bCs/>
          <w:color w:val="2642FD"/>
          <w:sz w:val="24"/>
          <w:szCs w:val="24"/>
        </w:rPr>
        <w:t>Impact of COVID 19</w:t>
      </w:r>
      <w:r w:rsidRPr="005D0904">
        <w:rPr>
          <w:rFonts w:ascii="Times New Roman" w:eastAsia="Times New Roman" w:hAnsi="Times New Roman"/>
          <w:b/>
          <w:bCs/>
          <w:color w:val="2642FD"/>
        </w:rPr>
        <w:t xml:space="preserve"> </w:t>
      </w:r>
      <w:r w:rsidRPr="005D0904">
        <w:rPr>
          <w:rFonts w:ascii="Times New Roman" w:eastAsia="Times New Roman" w:hAnsi="Times New Roman"/>
          <w:b/>
        </w:rPr>
        <w:t xml:space="preserve">- In this section, please provide </w:t>
      </w:r>
      <w:r w:rsidR="0057730D" w:rsidRPr="005D0904">
        <w:rPr>
          <w:rFonts w:ascii="Times New Roman" w:eastAsia="Times New Roman" w:hAnsi="Times New Roman"/>
          <w:b/>
        </w:rPr>
        <w:t>the challenges faced, addressed with respect to ensuring continued student learning and ensuring the PLOs/SLOs were met.</w:t>
      </w:r>
    </w:p>
    <w:p w14:paraId="4D54C40D" w14:textId="77777777" w:rsidR="005A08A6" w:rsidRPr="005D0904" w:rsidRDefault="005A08A6" w:rsidP="005A08A6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/>
          <w:b/>
        </w:rPr>
      </w:pPr>
    </w:p>
    <w:tbl>
      <w:tblPr>
        <w:tblW w:w="9607" w:type="dxa"/>
        <w:tblInd w:w="1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584"/>
        <w:gridCol w:w="2173"/>
        <w:gridCol w:w="5850"/>
      </w:tblGrid>
      <w:tr w:rsidR="005A08A6" w:rsidRPr="005D0904" w14:paraId="68C49511" w14:textId="77777777" w:rsidTr="00691603">
        <w:trPr>
          <w:trHeight w:val="576"/>
        </w:trPr>
        <w:tc>
          <w:tcPr>
            <w:tcW w:w="1584" w:type="dxa"/>
            <w:shd w:val="clear" w:color="auto" w:fill="F2F2F2"/>
            <w:vAlign w:val="center"/>
          </w:tcPr>
          <w:p w14:paraId="47F1F732" w14:textId="41C1B856" w:rsidR="005A08A6" w:rsidRPr="005D0904" w:rsidRDefault="0057730D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Style w:val="BookTitle1"/>
                <w:rFonts w:ascii="Times New Roman" w:hAnsi="Times New Roman"/>
                <w:b w:val="0"/>
                <w:smallCaps w:val="0"/>
              </w:rPr>
              <w:t>P</w:t>
            </w:r>
            <w:r w:rsidRPr="005D0904">
              <w:rPr>
                <w:rStyle w:val="BookTitle1"/>
                <w:rFonts w:ascii="Times New Roman" w:hAnsi="Times New Roman"/>
              </w:rPr>
              <w:t>LOs</w:t>
            </w:r>
          </w:p>
        </w:tc>
        <w:tc>
          <w:tcPr>
            <w:tcW w:w="2173" w:type="dxa"/>
            <w:shd w:val="clear" w:color="auto" w:fill="F2F2F2"/>
            <w:vAlign w:val="center"/>
          </w:tcPr>
          <w:p w14:paraId="28A51627" w14:textId="3C11C854" w:rsidR="005A08A6" w:rsidRPr="005D0904" w:rsidRDefault="0023298B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</w:rPr>
              <w:t>Related Student/Faculty</w:t>
            </w:r>
            <w:r w:rsidR="0057730D" w:rsidRPr="005D0904">
              <w:rPr>
                <w:rFonts w:ascii="Times New Roman" w:hAnsi="Times New Roman"/>
              </w:rPr>
              <w:t xml:space="preserve"> Challenges </w:t>
            </w:r>
          </w:p>
        </w:tc>
        <w:tc>
          <w:tcPr>
            <w:tcW w:w="5850" w:type="dxa"/>
            <w:shd w:val="clear" w:color="auto" w:fill="F2F2F2"/>
            <w:vAlign w:val="center"/>
          </w:tcPr>
          <w:p w14:paraId="604F999A" w14:textId="49801E98" w:rsidR="005A08A6" w:rsidRPr="005D0904" w:rsidRDefault="0057730D" w:rsidP="00E86073">
            <w:pPr>
              <w:spacing w:after="0" w:line="240" w:lineRule="auto"/>
              <w:contextualSpacing/>
              <w:jc w:val="center"/>
              <w:rPr>
                <w:rStyle w:val="BookTitle1"/>
                <w:rFonts w:ascii="Times New Roman" w:hAnsi="Times New Roman"/>
                <w:b w:val="0"/>
                <w:smallCaps w:val="0"/>
              </w:rPr>
            </w:pPr>
            <w:r w:rsidRPr="005D0904">
              <w:rPr>
                <w:rFonts w:ascii="Times New Roman" w:hAnsi="Times New Roman"/>
              </w:rPr>
              <w:t>Step taken</w:t>
            </w:r>
            <w:r w:rsidR="0023298B" w:rsidRPr="005D0904">
              <w:rPr>
                <w:rFonts w:ascii="Times New Roman" w:hAnsi="Times New Roman"/>
              </w:rPr>
              <w:t xml:space="preserve"> and/or modification made</w:t>
            </w:r>
            <w:r w:rsidRPr="005D0904">
              <w:rPr>
                <w:rFonts w:ascii="Times New Roman" w:hAnsi="Times New Roman"/>
              </w:rPr>
              <w:t xml:space="preserve"> to address the changes </w:t>
            </w:r>
          </w:p>
        </w:tc>
      </w:tr>
      <w:tr w:rsidR="005A08A6" w:rsidRPr="005D0904" w14:paraId="204F39D5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58978B2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1.</w:t>
            </w:r>
          </w:p>
        </w:tc>
        <w:tc>
          <w:tcPr>
            <w:tcW w:w="2173" w:type="dxa"/>
            <w:shd w:val="clear" w:color="auto" w:fill="auto"/>
          </w:tcPr>
          <w:p w14:paraId="48C18F0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4498430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2766A382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1A6A6A4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2.</w:t>
            </w:r>
          </w:p>
        </w:tc>
        <w:tc>
          <w:tcPr>
            <w:tcW w:w="2173" w:type="dxa"/>
            <w:shd w:val="clear" w:color="auto" w:fill="auto"/>
          </w:tcPr>
          <w:p w14:paraId="7F7B438F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36DBC02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00589B62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279B6CD3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3.</w:t>
            </w:r>
          </w:p>
        </w:tc>
        <w:tc>
          <w:tcPr>
            <w:tcW w:w="2173" w:type="dxa"/>
            <w:shd w:val="clear" w:color="auto" w:fill="auto"/>
          </w:tcPr>
          <w:p w14:paraId="10AA8FC8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7A5A96D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1C57743E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624DAEC7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4.</w:t>
            </w:r>
          </w:p>
        </w:tc>
        <w:tc>
          <w:tcPr>
            <w:tcW w:w="2173" w:type="dxa"/>
            <w:shd w:val="clear" w:color="auto" w:fill="auto"/>
          </w:tcPr>
          <w:p w14:paraId="593700A1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2E1FFDC7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  <w:tr w:rsidR="005A08A6" w:rsidRPr="005D0904" w14:paraId="08446A78" w14:textId="77777777" w:rsidTr="00691603">
        <w:trPr>
          <w:trHeight w:val="288"/>
        </w:trPr>
        <w:tc>
          <w:tcPr>
            <w:tcW w:w="1584" w:type="dxa"/>
            <w:shd w:val="clear" w:color="auto" w:fill="auto"/>
          </w:tcPr>
          <w:p w14:paraId="621323CC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  <w:r w:rsidRPr="005D0904">
              <w:rPr>
                <w:rFonts w:ascii="Times New Roman" w:hAnsi="Times New Roman"/>
              </w:rPr>
              <w:t>5.</w:t>
            </w:r>
          </w:p>
        </w:tc>
        <w:tc>
          <w:tcPr>
            <w:tcW w:w="2173" w:type="dxa"/>
            <w:shd w:val="clear" w:color="auto" w:fill="auto"/>
          </w:tcPr>
          <w:p w14:paraId="13512892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  <w:tc>
          <w:tcPr>
            <w:tcW w:w="5850" w:type="dxa"/>
            <w:shd w:val="clear" w:color="auto" w:fill="auto"/>
          </w:tcPr>
          <w:p w14:paraId="2B8E2C40" w14:textId="77777777" w:rsidR="005A08A6" w:rsidRPr="005D0904" w:rsidRDefault="005A08A6" w:rsidP="00E86073">
            <w:pPr>
              <w:spacing w:after="0" w:line="240" w:lineRule="auto"/>
              <w:contextualSpacing/>
              <w:rPr>
                <w:rFonts w:ascii="Times New Roman" w:hAnsi="Times New Roman"/>
              </w:rPr>
            </w:pPr>
          </w:p>
        </w:tc>
      </w:tr>
    </w:tbl>
    <w:p w14:paraId="3C8C0B28" w14:textId="77777777" w:rsidR="00691603" w:rsidRDefault="00691603" w:rsidP="0057730D">
      <w:pPr>
        <w:spacing w:before="100" w:beforeAutospacing="1" w:after="100" w:afterAutospacing="1" w:line="240" w:lineRule="auto"/>
        <w:contextualSpacing/>
        <w:jc w:val="center"/>
        <w:rPr>
          <w:rStyle w:val="BookTitle1"/>
          <w:rFonts w:ascii="Times New Roman" w:hAnsi="Times New Roman"/>
          <w:smallCaps w:val="0"/>
        </w:rPr>
      </w:pPr>
    </w:p>
    <w:p w14:paraId="62253184" w14:textId="77777777" w:rsidR="00691603" w:rsidRDefault="00691603" w:rsidP="0057730D">
      <w:pPr>
        <w:spacing w:before="100" w:beforeAutospacing="1" w:after="100" w:afterAutospacing="1" w:line="240" w:lineRule="auto"/>
        <w:contextualSpacing/>
        <w:jc w:val="center"/>
        <w:rPr>
          <w:rStyle w:val="BookTitle1"/>
          <w:rFonts w:ascii="Times New Roman" w:hAnsi="Times New Roman"/>
          <w:smallCaps w:val="0"/>
        </w:rPr>
      </w:pPr>
    </w:p>
    <w:p w14:paraId="6C1A3FA2" w14:textId="6394E515" w:rsidR="00C35AC5" w:rsidRPr="005D0904" w:rsidRDefault="0057730D" w:rsidP="0057730D">
      <w:pPr>
        <w:spacing w:before="100" w:beforeAutospacing="1" w:after="100" w:afterAutospacing="1" w:line="240" w:lineRule="auto"/>
        <w:contextualSpacing/>
        <w:jc w:val="center"/>
        <w:rPr>
          <w:rStyle w:val="BookTitle1"/>
          <w:rFonts w:ascii="Times New Roman" w:hAnsi="Times New Roman"/>
          <w:smallCaps w:val="0"/>
        </w:rPr>
      </w:pPr>
      <w:r w:rsidRPr="005D0904">
        <w:rPr>
          <w:rStyle w:val="BookTitle1"/>
          <w:rFonts w:ascii="Times New Roman" w:hAnsi="Times New Roman"/>
          <w:smallCaps w:val="0"/>
        </w:rPr>
        <w:t>******</w:t>
      </w:r>
    </w:p>
    <w:sectPr w:rsidR="00C35AC5" w:rsidRPr="005D0904" w:rsidSect="005A08A6">
      <w:footerReference w:type="default" r:id="rId8"/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FAFF1" w14:textId="77777777" w:rsidR="00AB0CD6" w:rsidRDefault="00AB0CD6" w:rsidP="0053127A">
      <w:pPr>
        <w:spacing w:after="0" w:line="240" w:lineRule="auto"/>
      </w:pPr>
      <w:r>
        <w:separator/>
      </w:r>
    </w:p>
  </w:endnote>
  <w:endnote w:type="continuationSeparator" w:id="0">
    <w:p w14:paraId="68F93CAC" w14:textId="77777777" w:rsidR="00AB0CD6" w:rsidRDefault="00AB0CD6" w:rsidP="005312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41F11" w14:textId="77777777" w:rsidR="008B4B9D" w:rsidRDefault="008B4B9D">
    <w:pPr>
      <w:pStyle w:val="Footer"/>
      <w:jc w:val="right"/>
      <w:rPr>
        <w:rStyle w:val="BookTitle1"/>
      </w:rPr>
    </w:pPr>
  </w:p>
  <w:p w14:paraId="4B741F12" w14:textId="77777777" w:rsidR="008B4B9D" w:rsidRDefault="008B4B9D">
    <w:pPr>
      <w:pStyle w:val="Footer"/>
      <w:jc w:val="right"/>
      <w:rPr>
        <w:rStyle w:val="BookTitle1"/>
      </w:rPr>
    </w:pPr>
  </w:p>
  <w:p w14:paraId="4B741F13" w14:textId="2952DD1B" w:rsidR="00931B63" w:rsidRPr="003F2EE3" w:rsidRDefault="009E3FC7">
    <w:pPr>
      <w:pStyle w:val="Footer"/>
      <w:jc w:val="right"/>
      <w:rPr>
        <w:rStyle w:val="BookTitle1"/>
      </w:rPr>
    </w:pPr>
    <w:r>
      <w:rPr>
        <w:rStyle w:val="BookTitle1"/>
      </w:rPr>
      <w:t>Program</w:t>
    </w:r>
    <w:r w:rsidR="00931B63" w:rsidRPr="003F2EE3">
      <w:rPr>
        <w:rStyle w:val="BookTitle1"/>
      </w:rPr>
      <w:t xml:space="preserve"> Assessment </w:t>
    </w:r>
    <w:r w:rsidR="00760815">
      <w:rPr>
        <w:rStyle w:val="BookTitle1"/>
      </w:rPr>
      <w:t>Report</w:t>
    </w:r>
    <w:r w:rsidR="00931B63" w:rsidRPr="003F2EE3">
      <w:rPr>
        <w:rStyle w:val="BookTitle1"/>
      </w:rPr>
      <w:t xml:space="preserve"> </w:t>
    </w:r>
    <w:r w:rsidR="000B6830">
      <w:rPr>
        <w:rStyle w:val="BookTitle1"/>
      </w:rPr>
      <w:t xml:space="preserve">Form (Rev. </w:t>
    </w:r>
    <w:r w:rsidR="0057730D">
      <w:rPr>
        <w:rStyle w:val="BookTitle1"/>
      </w:rPr>
      <w:t>09</w:t>
    </w:r>
    <w:r w:rsidR="000B6830">
      <w:rPr>
        <w:rStyle w:val="BookTitle1"/>
      </w:rPr>
      <w:t>/</w:t>
    </w:r>
    <w:r w:rsidR="0057730D">
      <w:rPr>
        <w:rStyle w:val="BookTitle1"/>
      </w:rPr>
      <w:t>23</w:t>
    </w:r>
    <w:r w:rsidR="000B6830">
      <w:rPr>
        <w:rStyle w:val="BookTitle1"/>
      </w:rPr>
      <w:t>/</w:t>
    </w:r>
    <w:r w:rsidR="0083144B">
      <w:rPr>
        <w:rStyle w:val="BookTitle1"/>
      </w:rPr>
      <w:t>20</w:t>
    </w:r>
    <w:r w:rsidR="009A4DCF">
      <w:rPr>
        <w:rStyle w:val="BookTitle1"/>
      </w:rPr>
      <w:t>)</w:t>
    </w:r>
    <w:r w:rsidR="00931B63" w:rsidRPr="003F2EE3">
      <w:rPr>
        <w:rStyle w:val="BookTitle1"/>
      </w:rPr>
      <w:t xml:space="preserve"> - Page | </w:t>
    </w:r>
    <w:r w:rsidR="00794D67" w:rsidRPr="003F2EE3">
      <w:rPr>
        <w:rStyle w:val="BookTitle1"/>
      </w:rPr>
      <w:fldChar w:fldCharType="begin"/>
    </w:r>
    <w:r w:rsidR="00931B63" w:rsidRPr="003F2EE3">
      <w:rPr>
        <w:rStyle w:val="BookTitle1"/>
      </w:rPr>
      <w:instrText xml:space="preserve"> PAGE   \* MERGEFORMAT </w:instrText>
    </w:r>
    <w:r w:rsidR="00794D67" w:rsidRPr="003F2EE3">
      <w:rPr>
        <w:rStyle w:val="BookTitle1"/>
      </w:rPr>
      <w:fldChar w:fldCharType="separate"/>
    </w:r>
    <w:r w:rsidR="00D06E29">
      <w:rPr>
        <w:rStyle w:val="BookTitle1"/>
        <w:noProof/>
      </w:rPr>
      <w:t>10</w:t>
    </w:r>
    <w:r w:rsidR="00794D67" w:rsidRPr="003F2EE3">
      <w:rPr>
        <w:rStyle w:val="BookTitle1"/>
      </w:rPr>
      <w:fldChar w:fldCharType="end"/>
    </w:r>
    <w:r w:rsidR="00931B63" w:rsidRPr="003F2EE3">
      <w:rPr>
        <w:rStyle w:val="BookTitle1"/>
      </w:rPr>
      <w:t xml:space="preserve"> </w:t>
    </w:r>
  </w:p>
  <w:p w14:paraId="4B741F14" w14:textId="77777777" w:rsidR="00931B63" w:rsidRPr="003F2EE3" w:rsidRDefault="00931B63">
    <w:pPr>
      <w:pStyle w:val="Footer"/>
      <w:rPr>
        <w:rStyle w:val="BookTitle1"/>
      </w:rPr>
    </w:pPr>
  </w:p>
  <w:p w14:paraId="4B741F15" w14:textId="77777777" w:rsidR="003F2EE3" w:rsidRDefault="003F2EE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084B2A" w14:textId="77777777" w:rsidR="00AB0CD6" w:rsidRDefault="00AB0CD6" w:rsidP="0053127A">
      <w:pPr>
        <w:spacing w:after="0" w:line="240" w:lineRule="auto"/>
      </w:pPr>
      <w:r>
        <w:separator/>
      </w:r>
    </w:p>
  </w:footnote>
  <w:footnote w:type="continuationSeparator" w:id="0">
    <w:p w14:paraId="272BBE5D" w14:textId="77777777" w:rsidR="00AB0CD6" w:rsidRDefault="00AB0CD6" w:rsidP="005312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82280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76E3A"/>
    <w:multiLevelType w:val="hybridMultilevel"/>
    <w:tmpl w:val="1D98D96A"/>
    <w:lvl w:ilvl="0" w:tplc="C1822232">
      <w:start w:val="2017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24218"/>
    <w:multiLevelType w:val="multilevel"/>
    <w:tmpl w:val="A5E6F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E325CB"/>
    <w:multiLevelType w:val="multilevel"/>
    <w:tmpl w:val="4AA2BE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1F718D"/>
    <w:multiLevelType w:val="hybridMultilevel"/>
    <w:tmpl w:val="0B16A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17721"/>
    <w:multiLevelType w:val="hybridMultilevel"/>
    <w:tmpl w:val="67B05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25F57"/>
    <w:multiLevelType w:val="multilevel"/>
    <w:tmpl w:val="B1B298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D625E6"/>
    <w:multiLevelType w:val="hybridMultilevel"/>
    <w:tmpl w:val="72BC148A"/>
    <w:lvl w:ilvl="0" w:tplc="82E623C4">
      <w:start w:val="3"/>
      <w:numFmt w:val="decimal"/>
      <w:lvlText w:val="%1.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1D099C"/>
    <w:multiLevelType w:val="multilevel"/>
    <w:tmpl w:val="D1DC9F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406A19"/>
    <w:multiLevelType w:val="hybridMultilevel"/>
    <w:tmpl w:val="0666D81A"/>
    <w:lvl w:ilvl="0" w:tplc="62360696">
      <w:start w:val="3"/>
      <w:numFmt w:val="decimal"/>
      <w:lvlText w:val="%1."/>
      <w:lvlJc w:val="left"/>
      <w:pPr>
        <w:ind w:left="720" w:hanging="360"/>
      </w:pPr>
      <w:rPr>
        <w:rFonts w:cstheme="minorHAns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C743F4"/>
    <w:multiLevelType w:val="hybridMultilevel"/>
    <w:tmpl w:val="A8007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22414C"/>
    <w:multiLevelType w:val="hybridMultilevel"/>
    <w:tmpl w:val="67B05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F7D7D"/>
    <w:multiLevelType w:val="multilevel"/>
    <w:tmpl w:val="0706EE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1D4621"/>
    <w:multiLevelType w:val="multilevel"/>
    <w:tmpl w:val="4B24FF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7531E9"/>
    <w:multiLevelType w:val="hybridMultilevel"/>
    <w:tmpl w:val="CBAC28AC"/>
    <w:lvl w:ilvl="0" w:tplc="C1822232">
      <w:start w:val="2017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C1822232">
      <w:start w:val="2017"/>
      <w:numFmt w:val="bullet"/>
      <w:lvlText w:val="-"/>
      <w:lvlJc w:val="left"/>
      <w:pPr>
        <w:ind w:left="1440" w:hanging="360"/>
      </w:pPr>
      <w:rPr>
        <w:rFonts w:ascii="Calibri" w:eastAsia="Times New Roman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A510A"/>
    <w:multiLevelType w:val="hybridMultilevel"/>
    <w:tmpl w:val="B29A6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3E56CC"/>
    <w:multiLevelType w:val="multilevel"/>
    <w:tmpl w:val="3CAC1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9F27E2"/>
    <w:multiLevelType w:val="multilevel"/>
    <w:tmpl w:val="9CC23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A525DA"/>
    <w:multiLevelType w:val="hybridMultilevel"/>
    <w:tmpl w:val="ACA6F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4"/>
  </w:num>
  <w:num w:numId="4">
    <w:abstractNumId w:val="11"/>
  </w:num>
  <w:num w:numId="5">
    <w:abstractNumId w:val="5"/>
  </w:num>
  <w:num w:numId="6">
    <w:abstractNumId w:val="15"/>
  </w:num>
  <w:num w:numId="7">
    <w:abstractNumId w:val="10"/>
  </w:num>
  <w:num w:numId="8">
    <w:abstractNumId w:val="1"/>
  </w:num>
  <w:num w:numId="9">
    <w:abstractNumId w:val="14"/>
  </w:num>
  <w:num w:numId="10">
    <w:abstractNumId w:val="6"/>
  </w:num>
  <w:num w:numId="11">
    <w:abstractNumId w:val="2"/>
  </w:num>
  <w:num w:numId="12">
    <w:abstractNumId w:val="16"/>
  </w:num>
  <w:num w:numId="13">
    <w:abstractNumId w:val="17"/>
  </w:num>
  <w:num w:numId="14">
    <w:abstractNumId w:val="8"/>
  </w:num>
  <w:num w:numId="15">
    <w:abstractNumId w:val="13"/>
  </w:num>
  <w:num w:numId="16">
    <w:abstractNumId w:val="12"/>
  </w:num>
  <w:num w:numId="17">
    <w:abstractNumId w:val="3"/>
  </w:num>
  <w:num w:numId="18">
    <w:abstractNumId w:val="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DUxMTc3MDI3NDJV0lEKTi0uzszPAykwrgUAel/81SwAAAA="/>
  </w:docVars>
  <w:rsids>
    <w:rsidRoot w:val="0053127A"/>
    <w:rsid w:val="00010CE8"/>
    <w:rsid w:val="0004443B"/>
    <w:rsid w:val="00044F19"/>
    <w:rsid w:val="00081F3C"/>
    <w:rsid w:val="00082C9B"/>
    <w:rsid w:val="000A0CBB"/>
    <w:rsid w:val="000B49B7"/>
    <w:rsid w:val="000B6830"/>
    <w:rsid w:val="000C0CFA"/>
    <w:rsid w:val="000C39CE"/>
    <w:rsid w:val="000C5557"/>
    <w:rsid w:val="000D3E9C"/>
    <w:rsid w:val="00104AF6"/>
    <w:rsid w:val="00110A6B"/>
    <w:rsid w:val="001116EB"/>
    <w:rsid w:val="00135F06"/>
    <w:rsid w:val="001419CC"/>
    <w:rsid w:val="00185219"/>
    <w:rsid w:val="001B025B"/>
    <w:rsid w:val="001E47FA"/>
    <w:rsid w:val="00226448"/>
    <w:rsid w:val="0023298B"/>
    <w:rsid w:val="0024047E"/>
    <w:rsid w:val="00243AC7"/>
    <w:rsid w:val="002442B3"/>
    <w:rsid w:val="002445C6"/>
    <w:rsid w:val="002650A9"/>
    <w:rsid w:val="002660EB"/>
    <w:rsid w:val="0027539A"/>
    <w:rsid w:val="00276349"/>
    <w:rsid w:val="00283ECE"/>
    <w:rsid w:val="002A0A67"/>
    <w:rsid w:val="002B5C99"/>
    <w:rsid w:val="002B5CCF"/>
    <w:rsid w:val="00313C1E"/>
    <w:rsid w:val="003540C7"/>
    <w:rsid w:val="00370A90"/>
    <w:rsid w:val="00370F9E"/>
    <w:rsid w:val="0038221A"/>
    <w:rsid w:val="00396E84"/>
    <w:rsid w:val="003F1883"/>
    <w:rsid w:val="003F2EE3"/>
    <w:rsid w:val="004515AF"/>
    <w:rsid w:val="0049403B"/>
    <w:rsid w:val="004942CF"/>
    <w:rsid w:val="004A4E27"/>
    <w:rsid w:val="004A5544"/>
    <w:rsid w:val="004D545F"/>
    <w:rsid w:val="004F7853"/>
    <w:rsid w:val="005016FA"/>
    <w:rsid w:val="00513C45"/>
    <w:rsid w:val="005160F7"/>
    <w:rsid w:val="0053127A"/>
    <w:rsid w:val="005634F7"/>
    <w:rsid w:val="00565DF8"/>
    <w:rsid w:val="0057702E"/>
    <w:rsid w:val="0057730D"/>
    <w:rsid w:val="005820B8"/>
    <w:rsid w:val="00591590"/>
    <w:rsid w:val="005A08A6"/>
    <w:rsid w:val="005A1DA7"/>
    <w:rsid w:val="005B0E24"/>
    <w:rsid w:val="005C1C11"/>
    <w:rsid w:val="005D0904"/>
    <w:rsid w:val="005D3270"/>
    <w:rsid w:val="005F2C55"/>
    <w:rsid w:val="00601F50"/>
    <w:rsid w:val="0062458B"/>
    <w:rsid w:val="0063651E"/>
    <w:rsid w:val="00642F77"/>
    <w:rsid w:val="00655260"/>
    <w:rsid w:val="006721F6"/>
    <w:rsid w:val="00686C83"/>
    <w:rsid w:val="00691603"/>
    <w:rsid w:val="0069225A"/>
    <w:rsid w:val="006B0D38"/>
    <w:rsid w:val="006D52DE"/>
    <w:rsid w:val="00700AD7"/>
    <w:rsid w:val="007175A5"/>
    <w:rsid w:val="007200C9"/>
    <w:rsid w:val="007241E9"/>
    <w:rsid w:val="00724AA1"/>
    <w:rsid w:val="00746EA5"/>
    <w:rsid w:val="007520D3"/>
    <w:rsid w:val="00760815"/>
    <w:rsid w:val="00770929"/>
    <w:rsid w:val="0077141E"/>
    <w:rsid w:val="00783B47"/>
    <w:rsid w:val="0079135C"/>
    <w:rsid w:val="00794D67"/>
    <w:rsid w:val="00795AF8"/>
    <w:rsid w:val="007A0793"/>
    <w:rsid w:val="007A4AC4"/>
    <w:rsid w:val="007C6011"/>
    <w:rsid w:val="007F07B6"/>
    <w:rsid w:val="00802CF3"/>
    <w:rsid w:val="00805909"/>
    <w:rsid w:val="00827F89"/>
    <w:rsid w:val="0083144B"/>
    <w:rsid w:val="008314B7"/>
    <w:rsid w:val="00841CBF"/>
    <w:rsid w:val="00851CF6"/>
    <w:rsid w:val="00880250"/>
    <w:rsid w:val="008B33F8"/>
    <w:rsid w:val="008B4B9D"/>
    <w:rsid w:val="008C60D2"/>
    <w:rsid w:val="008C60E7"/>
    <w:rsid w:val="008E241A"/>
    <w:rsid w:val="008E28BA"/>
    <w:rsid w:val="008F118B"/>
    <w:rsid w:val="00924699"/>
    <w:rsid w:val="00927219"/>
    <w:rsid w:val="00931B63"/>
    <w:rsid w:val="0093321B"/>
    <w:rsid w:val="00936E96"/>
    <w:rsid w:val="00956174"/>
    <w:rsid w:val="00986BD5"/>
    <w:rsid w:val="00990D86"/>
    <w:rsid w:val="009A4DCF"/>
    <w:rsid w:val="009A5643"/>
    <w:rsid w:val="009C1FEC"/>
    <w:rsid w:val="009E3FC7"/>
    <w:rsid w:val="009E4609"/>
    <w:rsid w:val="009F4BD2"/>
    <w:rsid w:val="009F6925"/>
    <w:rsid w:val="00A011F2"/>
    <w:rsid w:val="00A24C5D"/>
    <w:rsid w:val="00A27E60"/>
    <w:rsid w:val="00AB0CD6"/>
    <w:rsid w:val="00AF141A"/>
    <w:rsid w:val="00AF3AAB"/>
    <w:rsid w:val="00B1696F"/>
    <w:rsid w:val="00B257E4"/>
    <w:rsid w:val="00B41563"/>
    <w:rsid w:val="00B45C0B"/>
    <w:rsid w:val="00B542DE"/>
    <w:rsid w:val="00B54681"/>
    <w:rsid w:val="00B61640"/>
    <w:rsid w:val="00B678B2"/>
    <w:rsid w:val="00B8017F"/>
    <w:rsid w:val="00BC2465"/>
    <w:rsid w:val="00BD326E"/>
    <w:rsid w:val="00BF03FB"/>
    <w:rsid w:val="00BF3380"/>
    <w:rsid w:val="00BF4FE3"/>
    <w:rsid w:val="00C06B93"/>
    <w:rsid w:val="00C10131"/>
    <w:rsid w:val="00C30FA2"/>
    <w:rsid w:val="00C33831"/>
    <w:rsid w:val="00C3497B"/>
    <w:rsid w:val="00C35AC5"/>
    <w:rsid w:val="00C37DA5"/>
    <w:rsid w:val="00C62413"/>
    <w:rsid w:val="00C70329"/>
    <w:rsid w:val="00C71C27"/>
    <w:rsid w:val="00C86C4E"/>
    <w:rsid w:val="00CA5617"/>
    <w:rsid w:val="00CB4576"/>
    <w:rsid w:val="00CC04E9"/>
    <w:rsid w:val="00CD4DF9"/>
    <w:rsid w:val="00CE0611"/>
    <w:rsid w:val="00CE18DA"/>
    <w:rsid w:val="00CF106C"/>
    <w:rsid w:val="00D06E29"/>
    <w:rsid w:val="00D71603"/>
    <w:rsid w:val="00DB0B48"/>
    <w:rsid w:val="00DC7EDF"/>
    <w:rsid w:val="00DD10D4"/>
    <w:rsid w:val="00DF68F2"/>
    <w:rsid w:val="00E1439D"/>
    <w:rsid w:val="00E158DD"/>
    <w:rsid w:val="00E249C0"/>
    <w:rsid w:val="00E33647"/>
    <w:rsid w:val="00E40AD0"/>
    <w:rsid w:val="00E730B4"/>
    <w:rsid w:val="00E87EF6"/>
    <w:rsid w:val="00E94C83"/>
    <w:rsid w:val="00EC13DD"/>
    <w:rsid w:val="00EC6ED8"/>
    <w:rsid w:val="00EE12E0"/>
    <w:rsid w:val="00EE625B"/>
    <w:rsid w:val="00EF123C"/>
    <w:rsid w:val="00EF123D"/>
    <w:rsid w:val="00F223B9"/>
    <w:rsid w:val="00F36FE1"/>
    <w:rsid w:val="00F6649F"/>
    <w:rsid w:val="00F832DA"/>
    <w:rsid w:val="00F862B0"/>
    <w:rsid w:val="00F929B0"/>
    <w:rsid w:val="00F9604C"/>
    <w:rsid w:val="00FA137E"/>
    <w:rsid w:val="00FD53F9"/>
    <w:rsid w:val="00FD75E2"/>
    <w:rsid w:val="00FE1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41E5E"/>
  <w15:docId w15:val="{6C9558C2-2F72-436F-B489-00B90EF7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5A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27A"/>
  </w:style>
  <w:style w:type="paragraph" w:styleId="Footer">
    <w:name w:val="footer"/>
    <w:basedOn w:val="Normal"/>
    <w:link w:val="FooterChar"/>
    <w:uiPriority w:val="99"/>
    <w:unhideWhenUsed/>
    <w:rsid w:val="005312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27A"/>
  </w:style>
  <w:style w:type="table" w:styleId="TableGrid">
    <w:name w:val="Table Grid"/>
    <w:basedOn w:val="TableNormal"/>
    <w:uiPriority w:val="39"/>
    <w:rsid w:val="005312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okTitle1">
    <w:name w:val="Book Title1"/>
    <w:uiPriority w:val="33"/>
    <w:qFormat/>
    <w:rsid w:val="00E87EF6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158D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78B2"/>
    <w:pPr>
      <w:ind w:left="720"/>
      <w:contextualSpacing/>
    </w:pPr>
  </w:style>
  <w:style w:type="table" w:styleId="PlainTable1">
    <w:name w:val="Plain Table 1"/>
    <w:basedOn w:val="TableNormal"/>
    <w:uiPriority w:val="41"/>
    <w:rsid w:val="00F223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rsid w:val="000C39CE"/>
    <w:rPr>
      <w:color w:val="0000FF"/>
      <w:u w:val="single"/>
    </w:rPr>
  </w:style>
  <w:style w:type="paragraph" w:customStyle="1" w:styleId="Default">
    <w:name w:val="Default"/>
    <w:rsid w:val="0062458B"/>
    <w:pPr>
      <w:autoSpaceDE w:val="0"/>
      <w:autoSpaceDN w:val="0"/>
      <w:adjustRightInd w:val="0"/>
    </w:pPr>
    <w:rPr>
      <w:rFonts w:ascii="Book Antiqua" w:eastAsiaTheme="minorHAnsi" w:hAnsi="Book Antiqua" w:cs="Book Antiqua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83B4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3B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4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7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C5B76-B156-476F-9DBF-EF618C40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Doherty</dc:creator>
  <cp:lastModifiedBy>Prabhu, Veena</cp:lastModifiedBy>
  <cp:revision>8</cp:revision>
  <cp:lastPrinted>2017-03-07T17:47:00Z</cp:lastPrinted>
  <dcterms:created xsi:type="dcterms:W3CDTF">2020-09-25T15:52:00Z</dcterms:created>
  <dcterms:modified xsi:type="dcterms:W3CDTF">2020-09-25T16:41:00Z</dcterms:modified>
</cp:coreProperties>
</file>